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62A3C87C" w:rsidR="004236AE" w:rsidRPr="009B4459" w:rsidRDefault="00C644E8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MODELLO DI ANALISI SWOT CON RIEPILOGO </w:t>
      </w:r>
      <w:bookmarkStart w:id="0" w:name="_Hlk536359931"/>
      <w:r w:rsidR="00E319AD">
        <w:rPr>
          <w:b/>
          <w:color w:val="595959" w:themeColor="text1" w:themeTint="A6"/>
          <w:sz w:val="48"/>
        </w:rPr>
        <w:t xml:space="preserve">       </w:t>
      </w:r>
      <w:r w:rsidR="00E319AD">
        <w:rPr>
          <w:noProof/>
          <w:color w:val="595959" w:themeColor="text1" w:themeTint="A6"/>
          <w:sz w:val="22"/>
        </w:rPr>
        <w:drawing>
          <wp:inline distT="0" distB="0" distL="0" distR="0" wp14:anchorId="05232EEF" wp14:editId="36E5A05A">
            <wp:extent cx="2152647" cy="428151"/>
            <wp:effectExtent l="0" t="0" r="635" b="0"/>
            <wp:docPr id="58647961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47961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2547" cy="43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77777777" w:rsidR="00C644E8" w:rsidRPr="00E475BB" w:rsidRDefault="00C644E8" w:rsidP="00C644E8">
      <w:pPr>
        <w:spacing w:after="100" w:line="240" w:lineRule="auto"/>
      </w:pPr>
    </w:p>
    <w:tbl>
      <w:tblPr>
        <w:tblW w:w="14588" w:type="dxa"/>
        <w:tblInd w:w="-5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E475BB" w14:paraId="49394821" w14:textId="77777777" w:rsidTr="00544A5D">
        <w:trPr>
          <w:trHeight w:val="504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TTORI INTERNI</w:t>
            </w:r>
          </w:p>
        </w:tc>
      </w:tr>
      <w:tr w:rsidR="00C644E8" w:rsidRPr="00E475BB" w14:paraId="7811BC8A" w14:textId="77777777" w:rsidTr="00544A5D">
        <w:trPr>
          <w:trHeight w:val="57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PUNTI DI FORZA (+)</w:t>
            </w: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PUNTI DEBOLI (-)</w:t>
            </w:r>
          </w:p>
        </w:tc>
      </w:tr>
      <w:tr w:rsidR="00C644E8" w:rsidRPr="00E475BB" w14:paraId="31CD262D" w14:textId="77777777" w:rsidTr="00544A5D">
        <w:trPr>
          <w:trHeight w:val="2448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0AB7F9C7" w14:textId="77777777" w:rsidTr="00544A5D">
        <w:trPr>
          <w:trHeight w:val="144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29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C644E8" w:rsidRPr="00E475BB" w14:paraId="4C7FD64D" w14:textId="77777777" w:rsidTr="00544A5D">
        <w:trPr>
          <w:trHeight w:val="504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TTORI ESTERNI</w:t>
            </w:r>
          </w:p>
        </w:tc>
      </w:tr>
      <w:tr w:rsidR="00C644E8" w:rsidRPr="00E475BB" w14:paraId="24B65443" w14:textId="77777777" w:rsidTr="00544A5D">
        <w:trPr>
          <w:trHeight w:val="57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PPORTUNITÀ (+)</w:t>
            </w: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MINACCE (-)</w:t>
            </w:r>
          </w:p>
        </w:tc>
      </w:tr>
      <w:tr w:rsidR="00C644E8" w:rsidRPr="00E475BB" w14:paraId="0ED15157" w14:textId="77777777" w:rsidTr="00544A5D">
        <w:trPr>
          <w:trHeight w:val="2448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544A5D" w:rsidRPr="00E475BB" w14:paraId="5E509E30" w14:textId="77777777" w:rsidTr="00544A5D">
        <w:trPr>
          <w:trHeight w:val="208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0DA4F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29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7F50E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544A5D" w:rsidRPr="00C644E8" w14:paraId="0F8F2350" w14:textId="77777777" w:rsidTr="00544A5D">
        <w:trPr>
          <w:trHeight w:val="576"/>
        </w:trPr>
        <w:tc>
          <w:tcPr>
            <w:tcW w:w="1458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223B978" w14:textId="0BD64A94" w:rsidR="00544A5D" w:rsidRPr="00C644E8" w:rsidRDefault="00544A5D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SINTESI DELL'ANALISI</w:t>
            </w:r>
          </w:p>
        </w:tc>
      </w:tr>
      <w:tr w:rsidR="00544A5D" w:rsidRPr="00C644E8" w14:paraId="78942B16" w14:textId="77777777" w:rsidTr="00544A5D">
        <w:trPr>
          <w:trHeight w:val="1872"/>
        </w:trPr>
        <w:tc>
          <w:tcPr>
            <w:tcW w:w="1458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FA04BB" w14:textId="3BA7CC6E" w:rsidR="00544A5D" w:rsidRPr="00C644E8" w:rsidRDefault="00544A5D" w:rsidP="00F37660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25065" w14:textId="77777777" w:rsidR="00197FFB" w:rsidRDefault="00197FFB" w:rsidP="00480F66">
      <w:pPr>
        <w:spacing w:after="0" w:line="240" w:lineRule="auto"/>
      </w:pPr>
      <w:r>
        <w:separator/>
      </w:r>
    </w:p>
  </w:endnote>
  <w:endnote w:type="continuationSeparator" w:id="0">
    <w:p w14:paraId="1F58A819" w14:textId="77777777" w:rsidR="00197FFB" w:rsidRDefault="00197FF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44CCD" w14:textId="77777777" w:rsidR="00197FFB" w:rsidRDefault="00197FFB" w:rsidP="00480F66">
      <w:pPr>
        <w:spacing w:after="0" w:line="240" w:lineRule="auto"/>
      </w:pPr>
      <w:r>
        <w:separator/>
      </w:r>
    </w:p>
  </w:footnote>
  <w:footnote w:type="continuationSeparator" w:id="0">
    <w:p w14:paraId="23798DEF" w14:textId="77777777" w:rsidR="00197FFB" w:rsidRDefault="00197FF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97FFB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4B99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4416F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448"/>
    <w:rsid w:val="00E319AD"/>
    <w:rsid w:val="00E34EAA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70&amp;utm_language=IT&amp;utm_source=template-word&amp;utm_medium=content&amp;utm_campaign=ic-SWOT+Analysis+with+Summary-word-37770-it&amp;lpa=ic+SWOT+Analysis+with+Summary+word+37770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16</Words>
  <Characters>66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6</cp:revision>
  <cp:lastPrinted>2019-01-22T01:48:00Z</cp:lastPrinted>
  <dcterms:created xsi:type="dcterms:W3CDTF">2022-10-12T00:25:00Z</dcterms:created>
  <dcterms:modified xsi:type="dcterms:W3CDTF">2023-12-06T15:50:00Z</dcterms:modified>
</cp:coreProperties>
</file>